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subsample-dry-weight_g"/>
      <w:bookmarkEnd w:id="22"/>
      <w:r>
        <w:t xml:space="preserve">2. Analysis for trait Wheat_Grain_Subsample dry weight_g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p>
      <w:pPr>
        <w:pStyle w:val="Heading1"/>
      </w:pPr>
      <w:bookmarkStart w:id="23" w:name="analysis-for-trait-wheat_total-biomass-including-all-roots-and-spikes_subsample-dry-weight_g"/>
      <w:bookmarkEnd w:id="23"/>
      <w:r>
        <w:t xml:space="preserve">3. Analysis for trait Wheat_Total biomass (including all roots and spikes)_Subsample dry weight_g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p>
      <w:pPr>
        <w:pStyle w:val="Heading1"/>
      </w:pPr>
      <w:bookmarkStart w:id="24" w:name="analysis-for-trait-wheat_total-biomass-including-all-roots-and-spikes_dry-matter-yield_kgha"/>
      <w:bookmarkEnd w:id="24"/>
      <w:r>
        <w:t xml:space="preserve">4. Analysis for trait Wheat_Total biomass (including all roots and spikes)_Dry matter yield_kg/ha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9db7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33bc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9-03-14T11:22:19Z</dcterms:created>
  <dcterms:modified xsi:type="dcterms:W3CDTF">2019-03-14T11:22:19Z</dcterms:modified>
</cp:coreProperties>
</file>